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F717D9" w14:textId="77777777" w:rsidR="003E0F0A" w:rsidRPr="00CE2D09" w:rsidRDefault="003E0F0A" w:rsidP="003E0F0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011080" wp14:editId="1FE2C130">
            <wp:extent cx="5731510" cy="582295"/>
            <wp:effectExtent l="0" t="0" r="0" b="0"/>
            <wp:docPr id="16" name="Picture 7" descr="C:\Users\CIET EEE\Desktop\logo-lar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C:\Users\CIET EEE\Desktop\logo-large.png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822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ACC42" w14:textId="77777777" w:rsidR="003E0F0A" w:rsidRPr="009A6165" w:rsidRDefault="003E0F0A" w:rsidP="003E0F0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A616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DEPARTMENT OF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LECTRICAL AND</w:t>
      </w:r>
      <w:r w:rsidRPr="009A616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ELECTRONICS </w:t>
      </w:r>
      <w:r w:rsidRPr="009A616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NGINEERING</w:t>
      </w:r>
    </w:p>
    <w:p w14:paraId="4C5AAD15" w14:textId="77777777" w:rsidR="003E0F0A" w:rsidRPr="00CE2D09" w:rsidRDefault="003E0F0A" w:rsidP="003E0F0A">
      <w:pPr>
        <w:spacing w:after="0" w:line="402" w:lineRule="atLeast"/>
        <w:jc w:val="center"/>
        <w:rPr>
          <w:rFonts w:ascii="Times New Roman" w:hAnsi="Times New Roman" w:cs="Times New Roman"/>
          <w:b/>
          <w:bCs/>
        </w:rPr>
      </w:pPr>
      <w:r w:rsidRPr="009A616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Subject: – </w:t>
      </w:r>
      <w: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NEW &amp; RENEWABLE ENERGY SOURCES</w:t>
      </w:r>
      <w:r>
        <w:rPr>
          <w:rFonts w:ascii="Times New Roman" w:hAnsi="Times New Roman" w:cs="Times New Roman"/>
          <w:b/>
          <w:bCs/>
        </w:rPr>
        <w:t xml:space="preserve"> (EE-415)</w:t>
      </w:r>
    </w:p>
    <w:tbl>
      <w:tblPr>
        <w:tblW w:w="10127" w:type="dxa"/>
        <w:jc w:val="center"/>
        <w:tblLook w:val="04A0" w:firstRow="1" w:lastRow="0" w:firstColumn="1" w:lastColumn="0" w:noHBand="0" w:noVBand="1"/>
      </w:tblPr>
      <w:tblGrid>
        <w:gridCol w:w="3577"/>
        <w:gridCol w:w="3656"/>
        <w:gridCol w:w="2894"/>
      </w:tblGrid>
      <w:tr w:rsidR="003E0F0A" w:rsidRPr="009A6165" w14:paraId="49ACFA09" w14:textId="77777777" w:rsidTr="00CD270D">
        <w:trPr>
          <w:trHeight w:val="319"/>
          <w:jc w:val="center"/>
        </w:trPr>
        <w:tc>
          <w:tcPr>
            <w:tcW w:w="3577" w:type="dxa"/>
            <w:hideMark/>
          </w:tcPr>
          <w:p w14:paraId="4DAEE5CE" w14:textId="6E1387F6" w:rsidR="003E0F0A" w:rsidRPr="009A6165" w:rsidRDefault="003E0F0A" w:rsidP="00CD270D">
            <w:pPr>
              <w:spacing w:after="0" w:line="402" w:lineRule="atLeas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Faculty Name: </w:t>
            </w:r>
            <w:r w:rsidR="004E3A05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Mr. G</w:t>
            </w: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. SATISH</w:t>
            </w:r>
          </w:p>
        </w:tc>
        <w:tc>
          <w:tcPr>
            <w:tcW w:w="3656" w:type="dxa"/>
            <w:hideMark/>
          </w:tcPr>
          <w:p w14:paraId="49B2EE3F" w14:textId="77777777" w:rsidR="003E0F0A" w:rsidRPr="009A6165" w:rsidRDefault="003E0F0A" w:rsidP="00CD270D">
            <w:pPr>
              <w:spacing w:after="0" w:line="402" w:lineRule="atLeas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Year / Sem: B.Tech in EEE - IV/I</w:t>
            </w:r>
          </w:p>
        </w:tc>
        <w:tc>
          <w:tcPr>
            <w:tcW w:w="2894" w:type="dxa"/>
            <w:hideMark/>
          </w:tcPr>
          <w:p w14:paraId="706ABBA1" w14:textId="77777777" w:rsidR="003E0F0A" w:rsidRPr="009A6165" w:rsidRDefault="003E0F0A" w:rsidP="00CD270D">
            <w:pPr>
              <w:spacing w:after="0" w:line="402" w:lineRule="atLeast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Academic Year: 2019-20</w:t>
            </w:r>
          </w:p>
        </w:tc>
      </w:tr>
    </w:tbl>
    <w:p w14:paraId="5993D3F7" w14:textId="77777777" w:rsidR="003E0F0A" w:rsidRDefault="003E0F0A" w:rsidP="00933624">
      <w:pPr>
        <w:jc w:val="both"/>
        <w:rPr>
          <w:rFonts w:ascii="Times New Roman" w:hAnsi="Times New Roman" w:cs="Times New Roman"/>
          <w:b/>
          <w:u w:val="single"/>
        </w:rPr>
      </w:pPr>
    </w:p>
    <w:p w14:paraId="3968264E" w14:textId="591A1B3D" w:rsidR="009C765A" w:rsidRDefault="009C765A" w:rsidP="00933624">
      <w:pPr>
        <w:jc w:val="both"/>
        <w:rPr>
          <w:rFonts w:ascii="Times New Roman" w:hAnsi="Times New Roman" w:cs="Times New Roman"/>
          <w:b/>
          <w:u w:val="single"/>
        </w:rPr>
      </w:pPr>
      <w:r w:rsidRPr="009A6165">
        <w:rPr>
          <w:rFonts w:ascii="Times New Roman" w:hAnsi="Times New Roman" w:cs="Times New Roman"/>
          <w:b/>
          <w:u w:val="single"/>
        </w:rPr>
        <w:t>Objectives</w:t>
      </w:r>
    </w:p>
    <w:p w14:paraId="05DC5A54" w14:textId="05A32E17" w:rsidR="00D47425" w:rsidRDefault="00D47425" w:rsidP="00D47425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know the various energy conversion principles that facilitates to harness renewable energies</w:t>
      </w:r>
    </w:p>
    <w:p w14:paraId="602BD78F" w14:textId="74BFB9B9" w:rsidR="00D47425" w:rsidRDefault="00D47425" w:rsidP="00D47425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understand </w:t>
      </w:r>
      <w:r w:rsidR="002D2279">
        <w:rPr>
          <w:rFonts w:ascii="Times New Roman" w:hAnsi="Times New Roman" w:cs="Times New Roman"/>
          <w:sz w:val="24"/>
          <w:szCs w:val="24"/>
        </w:rPr>
        <w:t>the basics of solar cell modelling and characteristics</w:t>
      </w:r>
    </w:p>
    <w:p w14:paraId="65B9888C" w14:textId="35606A7B" w:rsidR="002D2279" w:rsidRPr="0022770F" w:rsidRDefault="002D2279" w:rsidP="0022770F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gain the knowledge about various thin film solar cell technologies</w:t>
      </w:r>
      <w:r w:rsidR="0022770F">
        <w:rPr>
          <w:rFonts w:ascii="Times New Roman" w:hAnsi="Times New Roman" w:cs="Times New Roman"/>
          <w:sz w:val="24"/>
          <w:szCs w:val="24"/>
        </w:rPr>
        <w:t xml:space="preserve"> and understand </w:t>
      </w:r>
      <w:r w:rsidR="00344779" w:rsidRPr="0022770F">
        <w:rPr>
          <w:rFonts w:ascii="Times New Roman" w:hAnsi="Times New Roman" w:cs="Times New Roman"/>
          <w:sz w:val="24"/>
          <w:szCs w:val="24"/>
        </w:rPr>
        <w:t>various issues related to the design, manufacturing and testing of solar cells</w:t>
      </w:r>
    </w:p>
    <w:p w14:paraId="24884CFD" w14:textId="47353FB6" w:rsidR="00344779" w:rsidRDefault="00344779" w:rsidP="00D47425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know the major electrical components of the BoS (Balance of System)</w:t>
      </w:r>
    </w:p>
    <w:p w14:paraId="60DA04C1" w14:textId="12EAA1F4" w:rsidR="0022770F" w:rsidRPr="00D47425" w:rsidRDefault="0022770F" w:rsidP="00D47425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know several schemes of variable speed wind turbines and generators, other integration issues of wind electrical system</w:t>
      </w:r>
    </w:p>
    <w:p w14:paraId="36EE281B" w14:textId="47B9DA7E" w:rsidR="001C0033" w:rsidRDefault="001C0033" w:rsidP="001C00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URSE OUTCOMES:</w:t>
      </w:r>
    </w:p>
    <w:p w14:paraId="3FFFF5C8" w14:textId="77777777" w:rsidR="0022770F" w:rsidRDefault="0022770F" w:rsidP="001C003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856195" w14:textId="50E82E55" w:rsidR="0036160A" w:rsidRDefault="0022770F" w:rsidP="003616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2770F">
        <w:rPr>
          <w:rFonts w:ascii="Times New Roman" w:eastAsia="Times New Roman" w:hAnsi="Times New Roman" w:cs="Times New Roman"/>
          <w:sz w:val="24"/>
          <w:szCs w:val="24"/>
        </w:rPr>
        <w:t>Upon successful completion of the course, the student will be able to:</w:t>
      </w:r>
    </w:p>
    <w:p w14:paraId="76465B10" w14:textId="77777777" w:rsidR="00F372BC" w:rsidRPr="0022770F" w:rsidRDefault="00F372BC" w:rsidP="0036160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93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97"/>
      </w:tblGrid>
      <w:tr w:rsidR="00D80D45" w:rsidRPr="0016249D" w14:paraId="4B1D8370" w14:textId="77777777" w:rsidTr="006407FC">
        <w:trPr>
          <w:trHeight w:val="234"/>
        </w:trPr>
        <w:tc>
          <w:tcPr>
            <w:tcW w:w="9381" w:type="dxa"/>
          </w:tcPr>
          <w:tbl>
            <w:tblPr>
              <w:tblStyle w:val="TableGrid"/>
              <w:tblW w:w="9381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381"/>
            </w:tblGrid>
            <w:tr w:rsidR="00312509" w:rsidRPr="0016249D" w14:paraId="365DDB4F" w14:textId="77777777" w:rsidTr="005D409F">
              <w:trPr>
                <w:trHeight w:val="624"/>
              </w:trPr>
              <w:tc>
                <w:tcPr>
                  <w:tcW w:w="9381" w:type="dxa"/>
                </w:tcPr>
                <w:p w14:paraId="685595B9" w14:textId="4AA4EA96" w:rsidR="00312509" w:rsidRPr="00F372BC" w:rsidRDefault="00312509" w:rsidP="00312509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C41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5</w:t>
                  </w: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.1</w:t>
                  </w:r>
                  <w:r w:rsidRPr="00A37F5F">
                    <w:rPr>
                      <w:rFonts w:ascii="Times New Roman" w:hAnsi="Times New Roman" w:cs="Times New Roman"/>
                      <w:sz w:val="24"/>
                      <w:szCs w:val="24"/>
                      <w:lang w:val="en-IN"/>
                    </w:rPr>
                    <w:t>: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IN"/>
                    </w:rPr>
                    <w:t xml:space="preserve"> </w:t>
                  </w:r>
                  <w:r w:rsidR="00800E23">
                    <w:rPr>
                      <w:rFonts w:ascii="Times New Roman" w:hAnsi="Times New Roman" w:cs="Times New Roman"/>
                      <w:sz w:val="24"/>
                      <w:szCs w:val="24"/>
                      <w:lang w:val="en-IN"/>
                    </w:rPr>
                    <w:t>Apply</w:t>
                  </w:r>
                  <w:r w:rsidRPr="00F372BC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the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heat energy, mechanical energy, solar energy, chemical energy, bioenergy conversion principles </w:t>
                  </w:r>
                  <w:r w:rsidR="00800E2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to extract energy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from </w:t>
                  </w:r>
                  <w:r w:rsidR="00800E23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Renewable Energy </w:t>
                  </w:r>
                  <w:r w:rsidR="004E3A05">
                    <w:rPr>
                      <w:rFonts w:ascii="Times New Roman" w:hAnsi="Times New Roman" w:cs="Times New Roman"/>
                      <w:sz w:val="24"/>
                      <w:szCs w:val="24"/>
                    </w:rPr>
                    <w:t>Sources</w:t>
                  </w:r>
                  <w:r w:rsidR="004E3A05" w:rsidRPr="00D562C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 (</w:t>
                  </w:r>
                  <w:r w:rsidR="00800E23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Apply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)</w:t>
                  </w:r>
                </w:p>
              </w:tc>
            </w:tr>
            <w:tr w:rsidR="00312509" w:rsidRPr="0016249D" w14:paraId="7C688500" w14:textId="77777777" w:rsidTr="005D409F">
              <w:trPr>
                <w:trHeight w:val="624"/>
              </w:trPr>
              <w:tc>
                <w:tcPr>
                  <w:tcW w:w="9381" w:type="dxa"/>
                </w:tcPr>
                <w:p w14:paraId="49B33E44" w14:textId="77777777" w:rsidR="00312509" w:rsidRPr="00F372BC" w:rsidRDefault="00312509" w:rsidP="00312509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  <w:lang w:val="en-IN"/>
                    </w:rPr>
                  </w:pP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C41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5</w:t>
                  </w: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.2:</w:t>
                  </w:r>
                  <w:r w:rsidRPr="00A37F5F">
                    <w:rPr>
                      <w:rFonts w:ascii="Times New Roman" w:hAnsi="Times New Roman" w:cs="Times New Roman"/>
                      <w:sz w:val="24"/>
                      <w:szCs w:val="24"/>
                      <w:lang w:val="en-IN"/>
                    </w:rPr>
                    <w:t xml:space="preserve"> </w:t>
                  </w:r>
                  <w:r w:rsidRPr="00F372BC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Understand about the basics of solar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cell, generation of photo voltage, characteristics and various factors that effects the efficiency of solar cell </w:t>
                  </w:r>
                  <w:r w:rsidRPr="00D562C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(understand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)</w:t>
                  </w:r>
                </w:p>
              </w:tc>
            </w:tr>
            <w:tr w:rsidR="00312509" w:rsidRPr="0016249D" w14:paraId="6EFDF5D9" w14:textId="77777777" w:rsidTr="005D409F">
              <w:trPr>
                <w:trHeight w:val="907"/>
              </w:trPr>
              <w:tc>
                <w:tcPr>
                  <w:tcW w:w="9381" w:type="dxa"/>
                </w:tcPr>
                <w:p w14:paraId="50C34A15" w14:textId="77777777" w:rsidR="00312509" w:rsidRPr="00F95064" w:rsidRDefault="00312509" w:rsidP="00312509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C41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5</w:t>
                  </w: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.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3</w:t>
                  </w: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:</w:t>
                  </w:r>
                  <w:r w:rsidRPr="00A37F5F">
                    <w:rPr>
                      <w:rFonts w:ascii="Times New Roman" w:hAnsi="Times New Roman" w:cs="Times New Roman"/>
                      <w:sz w:val="24"/>
                      <w:szCs w:val="24"/>
                      <w:lang w:val="en-IN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  <w:lang w:val="en-IN"/>
                    </w:rPr>
                    <w:t>know various thin film deposition techniques, materials used for deposition, their features and advantages and understand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different types of connections of cells, their mismatches and design related issues</w:t>
                  </w:r>
                  <w:r w:rsidRPr="00D562C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(understand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)</w:t>
                  </w:r>
                </w:p>
              </w:tc>
            </w:tr>
            <w:tr w:rsidR="00312509" w14:paraId="25F8AE81" w14:textId="77777777" w:rsidTr="005D409F">
              <w:trPr>
                <w:trHeight w:val="624"/>
              </w:trPr>
              <w:tc>
                <w:tcPr>
                  <w:tcW w:w="9381" w:type="dxa"/>
                </w:tcPr>
                <w:p w14:paraId="1FCD6717" w14:textId="77777777" w:rsidR="00312509" w:rsidRPr="00F95064" w:rsidRDefault="00312509" w:rsidP="00312509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C41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5</w:t>
                  </w: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.</w:t>
                  </w:r>
                  <w:r w:rsidRPr="000B4D54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4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:</w:t>
                  </w:r>
                  <w:r w:rsidRPr="00F372BC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Understand the Balance of Solar PV system and its components like DC-DC converters and maximum power point tracking algorithms</w:t>
                  </w:r>
                  <w:r w:rsidRPr="00D562C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(understand</w:t>
                  </w: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)</w:t>
                  </w:r>
                </w:p>
              </w:tc>
            </w:tr>
            <w:tr w:rsidR="00312509" w14:paraId="75C251D0" w14:textId="77777777" w:rsidTr="005D409F">
              <w:trPr>
                <w:trHeight w:val="567"/>
              </w:trPr>
              <w:tc>
                <w:tcPr>
                  <w:tcW w:w="9381" w:type="dxa"/>
                </w:tcPr>
                <w:p w14:paraId="504B59D6" w14:textId="225EE5DC" w:rsidR="00312509" w:rsidRPr="00F372BC" w:rsidRDefault="00312509" w:rsidP="00312509">
                  <w:pPr>
                    <w:autoSpaceDE w:val="0"/>
                    <w:autoSpaceDN w:val="0"/>
                    <w:adjustRightInd w:val="0"/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A37F5F"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C41</w:t>
                  </w:r>
                  <w:r>
                    <w:rPr>
                      <w:rFonts w:ascii="Times New Roman" w:hAnsi="Times New Roman" w:cs="Times New Roman"/>
                      <w:b/>
                      <w:sz w:val="24"/>
                      <w:szCs w:val="24"/>
                      <w:lang w:val="en-IN"/>
                    </w:rPr>
                    <w:t>5.5:</w:t>
                  </w:r>
                  <w:r w:rsidRPr="00F372BC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Understand the assessment of wind energy potential, wind turbines and wind </w:t>
                  </w:r>
                  <w:r w:rsidR="004E3A05" w:rsidRPr="00F372BC">
                    <w:rPr>
                      <w:rFonts w:ascii="Times New Roman" w:hAnsi="Times New Roman" w:cs="Times New Roman"/>
                      <w:sz w:val="24"/>
                      <w:szCs w:val="24"/>
                    </w:rPr>
                    <w:t>generators.</w:t>
                  </w:r>
                  <w:r w:rsidR="004E3A05" w:rsidRPr="00D562C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 (</w:t>
                  </w:r>
                  <w:r w:rsidRPr="00D562C6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understand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)</w:t>
                  </w:r>
                </w:p>
              </w:tc>
            </w:tr>
          </w:tbl>
          <w:p w14:paraId="0F5BAD8C" w14:textId="77777777" w:rsidR="00D80D45" w:rsidRPr="00F95064" w:rsidRDefault="00D80D45" w:rsidP="00D80D4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</w:p>
        </w:tc>
      </w:tr>
      <w:tr w:rsidR="00F372BC" w:rsidRPr="0016249D" w14:paraId="3F453685" w14:textId="77777777" w:rsidTr="006407FC">
        <w:trPr>
          <w:trHeight w:val="234"/>
        </w:trPr>
        <w:tc>
          <w:tcPr>
            <w:tcW w:w="9381" w:type="dxa"/>
          </w:tcPr>
          <w:p w14:paraId="36AA532A" w14:textId="77777777" w:rsidR="00F372BC" w:rsidRPr="00A37F5F" w:rsidRDefault="00F372BC" w:rsidP="00F372BC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D80D45" w:rsidRPr="0016249D" w14:paraId="5DCACB15" w14:textId="77777777" w:rsidTr="006407FC">
        <w:trPr>
          <w:trHeight w:val="234"/>
        </w:trPr>
        <w:tc>
          <w:tcPr>
            <w:tcW w:w="9381" w:type="dxa"/>
          </w:tcPr>
          <w:p w14:paraId="464846A4" w14:textId="77777777" w:rsidR="00D80D45" w:rsidRPr="00F95064" w:rsidRDefault="00D80D45" w:rsidP="00D80D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D80D45" w:rsidRPr="0016249D" w14:paraId="21F7A6B9" w14:textId="77777777" w:rsidTr="006407FC">
        <w:trPr>
          <w:trHeight w:val="234"/>
        </w:trPr>
        <w:tc>
          <w:tcPr>
            <w:tcW w:w="9381" w:type="dxa"/>
          </w:tcPr>
          <w:p w14:paraId="47DDC5BC" w14:textId="77777777" w:rsidR="00D80D45" w:rsidRPr="00F95064" w:rsidRDefault="00D80D45" w:rsidP="00D80D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D80D45" w14:paraId="5722179C" w14:textId="77777777" w:rsidTr="006407FC">
        <w:trPr>
          <w:trHeight w:val="234"/>
        </w:trPr>
        <w:tc>
          <w:tcPr>
            <w:tcW w:w="9381" w:type="dxa"/>
          </w:tcPr>
          <w:p w14:paraId="34C3D07D" w14:textId="77777777" w:rsidR="00D80D45" w:rsidRPr="00F95064" w:rsidRDefault="00D80D45" w:rsidP="00D80D4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</w:tbl>
    <w:p w14:paraId="51F0B175" w14:textId="77777777" w:rsidR="009B5811" w:rsidRPr="009B5811" w:rsidRDefault="006407FC" w:rsidP="009B5811">
      <w:pPr>
        <w:autoSpaceDE w:val="0"/>
        <w:autoSpaceDN w:val="0"/>
        <w:adjustRightInd w:val="0"/>
        <w:spacing w:after="0" w:line="240" w:lineRule="auto"/>
        <w:jc w:val="right"/>
        <w:rPr>
          <w:rFonts w:ascii="Times New Roman" w:hAnsi="Times New Roman" w:cs="Times New Roman"/>
          <w:noProof/>
          <w:sz w:val="24"/>
          <w:lang w:val="en-IN" w:eastAsia="en-IN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                                                                                            </w:t>
      </w:r>
      <w:r w:rsidR="009B5811" w:rsidRPr="009B5811">
        <w:rPr>
          <w:rFonts w:ascii="Times New Roman" w:hAnsi="Times New Roman" w:cs="Times New Roman"/>
          <w:noProof/>
          <w:sz w:val="24"/>
          <w:lang w:val="en-IN" w:eastAsia="en-IN"/>
        </w:rPr>
        <w:t>Signature of Faculty</w:t>
      </w:r>
    </w:p>
    <w:p w14:paraId="345197DA" w14:textId="4BA9702C" w:rsidR="00650095" w:rsidRPr="00AA3215" w:rsidRDefault="009B5811" w:rsidP="00AA3215">
      <w:pPr>
        <w:autoSpaceDE w:val="0"/>
        <w:autoSpaceDN w:val="0"/>
        <w:adjustRightInd w:val="0"/>
        <w:spacing w:after="0" w:line="240" w:lineRule="auto"/>
        <w:ind w:left="6480" w:firstLine="720"/>
        <w:jc w:val="center"/>
        <w:rPr>
          <w:rFonts w:ascii="Times New Roman" w:hAnsi="Times New Roman" w:cs="Times New Roman"/>
          <w:b/>
          <w:bCs/>
          <w:sz w:val="24"/>
          <w:szCs w:val="23"/>
        </w:rPr>
      </w:pPr>
      <w:bookmarkStart w:id="0" w:name="_GoBack"/>
      <w:bookmarkEnd w:id="0"/>
      <w:r w:rsidRPr="009B5811">
        <w:rPr>
          <w:rFonts w:ascii="Times New Roman" w:hAnsi="Times New Roman" w:cs="Times New Roman"/>
          <w:noProof/>
          <w:sz w:val="24"/>
          <w:lang w:val="en-IN" w:eastAsia="en-IN"/>
        </w:rPr>
        <w:t>(Mr.</w:t>
      </w:r>
      <w:r w:rsidR="0058774E">
        <w:rPr>
          <w:rFonts w:ascii="Times New Roman" w:hAnsi="Times New Roman" w:cs="Times New Roman"/>
          <w:noProof/>
          <w:sz w:val="24"/>
          <w:lang w:val="en-IN" w:eastAsia="en-IN"/>
        </w:rPr>
        <w:t>G</w:t>
      </w:r>
      <w:r w:rsidRPr="009B5811">
        <w:rPr>
          <w:rFonts w:ascii="Times New Roman" w:hAnsi="Times New Roman" w:cs="Times New Roman"/>
          <w:noProof/>
          <w:sz w:val="24"/>
          <w:lang w:val="en-IN" w:eastAsia="en-IN"/>
        </w:rPr>
        <w:t>.Sa</w:t>
      </w:r>
      <w:r w:rsidR="0058774E">
        <w:rPr>
          <w:rFonts w:ascii="Times New Roman" w:hAnsi="Times New Roman" w:cs="Times New Roman"/>
          <w:noProof/>
          <w:sz w:val="24"/>
          <w:lang w:val="en-IN" w:eastAsia="en-IN"/>
        </w:rPr>
        <w:t>tish</w:t>
      </w:r>
      <w:r w:rsidRPr="009B5811">
        <w:rPr>
          <w:rFonts w:ascii="Times New Roman" w:hAnsi="Times New Roman" w:cs="Times New Roman"/>
          <w:noProof/>
          <w:sz w:val="24"/>
          <w:lang w:val="en-IN" w:eastAsia="en-IN"/>
        </w:rPr>
        <w:t>)</w:t>
      </w:r>
    </w:p>
    <w:sectPr w:rsidR="00650095" w:rsidRPr="00AA3215" w:rsidSect="00495DC8">
      <w:pgSz w:w="11906" w:h="16838"/>
      <w:pgMar w:top="709" w:right="1440" w:bottom="709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DC76AB" w14:textId="77777777" w:rsidR="00ED48CB" w:rsidRDefault="00ED48CB" w:rsidP="00967023">
      <w:pPr>
        <w:spacing w:after="0" w:line="240" w:lineRule="auto"/>
      </w:pPr>
      <w:r>
        <w:separator/>
      </w:r>
    </w:p>
  </w:endnote>
  <w:endnote w:type="continuationSeparator" w:id="0">
    <w:p w14:paraId="443B3450" w14:textId="77777777" w:rsidR="00ED48CB" w:rsidRDefault="00ED48CB" w:rsidP="009670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4F6649" w14:textId="77777777" w:rsidR="00ED48CB" w:rsidRDefault="00ED48CB" w:rsidP="00967023">
      <w:pPr>
        <w:spacing w:after="0" w:line="240" w:lineRule="auto"/>
      </w:pPr>
      <w:r>
        <w:separator/>
      </w:r>
    </w:p>
  </w:footnote>
  <w:footnote w:type="continuationSeparator" w:id="0">
    <w:p w14:paraId="551A93AB" w14:textId="77777777" w:rsidR="00ED48CB" w:rsidRDefault="00ED48CB" w:rsidP="009670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</w:abstractNum>
  <w:abstractNum w:abstractNumId="1">
    <w:nsid w:val="00000002"/>
    <w:multiLevelType w:val="hybridMultilevel"/>
    <w:tmpl w:val="00840014"/>
    <w:lvl w:ilvl="0" w:tplc="40090009">
      <w:start w:val="1"/>
      <w:numFmt w:val="bullet"/>
      <w:lvlText w:val=""/>
      <w:lvlJc w:val="left"/>
      <w:rPr>
        <w:rFonts w:ascii="Wingdings" w:hAnsi="Wingdings" w:hint="default"/>
      </w:rPr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3BE2C68"/>
    <w:multiLevelType w:val="hybridMultilevel"/>
    <w:tmpl w:val="B65C543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FB5C83"/>
    <w:multiLevelType w:val="hybridMultilevel"/>
    <w:tmpl w:val="966E6AF6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>
    <w:nsid w:val="0933190F"/>
    <w:multiLevelType w:val="hybridMultilevel"/>
    <w:tmpl w:val="D6B46E42"/>
    <w:lvl w:ilvl="0" w:tplc="E2A464B4">
      <w:start w:val="1"/>
      <w:numFmt w:val="upperLetter"/>
      <w:lvlText w:val="%1)"/>
      <w:lvlJc w:val="left"/>
      <w:pPr>
        <w:ind w:left="16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340" w:hanging="360"/>
      </w:pPr>
    </w:lvl>
    <w:lvl w:ilvl="2" w:tplc="4009001B" w:tentative="1">
      <w:start w:val="1"/>
      <w:numFmt w:val="lowerRoman"/>
      <w:lvlText w:val="%3."/>
      <w:lvlJc w:val="right"/>
      <w:pPr>
        <w:ind w:left="3060" w:hanging="180"/>
      </w:pPr>
    </w:lvl>
    <w:lvl w:ilvl="3" w:tplc="4009000F" w:tentative="1">
      <w:start w:val="1"/>
      <w:numFmt w:val="decimal"/>
      <w:lvlText w:val="%4."/>
      <w:lvlJc w:val="left"/>
      <w:pPr>
        <w:ind w:left="3780" w:hanging="360"/>
      </w:pPr>
    </w:lvl>
    <w:lvl w:ilvl="4" w:tplc="40090019" w:tentative="1">
      <w:start w:val="1"/>
      <w:numFmt w:val="lowerLetter"/>
      <w:lvlText w:val="%5."/>
      <w:lvlJc w:val="left"/>
      <w:pPr>
        <w:ind w:left="4500" w:hanging="360"/>
      </w:pPr>
    </w:lvl>
    <w:lvl w:ilvl="5" w:tplc="4009001B" w:tentative="1">
      <w:start w:val="1"/>
      <w:numFmt w:val="lowerRoman"/>
      <w:lvlText w:val="%6."/>
      <w:lvlJc w:val="right"/>
      <w:pPr>
        <w:ind w:left="5220" w:hanging="180"/>
      </w:pPr>
    </w:lvl>
    <w:lvl w:ilvl="6" w:tplc="4009000F" w:tentative="1">
      <w:start w:val="1"/>
      <w:numFmt w:val="decimal"/>
      <w:lvlText w:val="%7."/>
      <w:lvlJc w:val="left"/>
      <w:pPr>
        <w:ind w:left="5940" w:hanging="360"/>
      </w:pPr>
    </w:lvl>
    <w:lvl w:ilvl="7" w:tplc="40090019" w:tentative="1">
      <w:start w:val="1"/>
      <w:numFmt w:val="lowerLetter"/>
      <w:lvlText w:val="%8."/>
      <w:lvlJc w:val="left"/>
      <w:pPr>
        <w:ind w:left="6660" w:hanging="360"/>
      </w:pPr>
    </w:lvl>
    <w:lvl w:ilvl="8" w:tplc="40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5">
    <w:nsid w:val="0AC54DC1"/>
    <w:multiLevelType w:val="hybridMultilevel"/>
    <w:tmpl w:val="98E8996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0B13050C"/>
    <w:multiLevelType w:val="hybridMultilevel"/>
    <w:tmpl w:val="FAFC3FF6"/>
    <w:lvl w:ilvl="0" w:tplc="40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0AA0B7C"/>
    <w:multiLevelType w:val="hybridMultilevel"/>
    <w:tmpl w:val="CB3683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336444E"/>
    <w:multiLevelType w:val="hybridMultilevel"/>
    <w:tmpl w:val="AB046534"/>
    <w:lvl w:ilvl="0" w:tplc="E7CAE21A">
      <w:start w:val="1"/>
      <w:numFmt w:val="decimal"/>
      <w:lvlText w:val="%1."/>
      <w:lvlJc w:val="left"/>
      <w:pPr>
        <w:ind w:left="720" w:hanging="360"/>
      </w:pPr>
      <w:rPr>
        <w:rFonts w:ascii="Sylfaen" w:eastAsiaTheme="minorEastAsia" w:hAnsi="Sylfaen" w:cstheme="minorBid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855F27"/>
    <w:multiLevelType w:val="hybridMultilevel"/>
    <w:tmpl w:val="FAFC3FF6"/>
    <w:lvl w:ilvl="0" w:tplc="40090011">
      <w:start w:val="1"/>
      <w:numFmt w:val="decimal"/>
      <w:lvlText w:val="%1)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6B24E6E"/>
    <w:multiLevelType w:val="hybridMultilevel"/>
    <w:tmpl w:val="E6D89872"/>
    <w:lvl w:ilvl="0" w:tplc="2DCA112A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>
    <w:nsid w:val="16E872B6"/>
    <w:multiLevelType w:val="hybridMultilevel"/>
    <w:tmpl w:val="F56E1ABA"/>
    <w:lvl w:ilvl="0" w:tplc="C26AFE6E">
      <w:start w:val="1"/>
      <w:numFmt w:val="decimal"/>
      <w:lvlText w:val="C415.%1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97E2C17"/>
    <w:multiLevelType w:val="hybridMultilevel"/>
    <w:tmpl w:val="7FDC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9E464B8"/>
    <w:multiLevelType w:val="hybridMultilevel"/>
    <w:tmpl w:val="A5DC871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2D87A39"/>
    <w:multiLevelType w:val="hybridMultilevel"/>
    <w:tmpl w:val="0E02E208"/>
    <w:lvl w:ilvl="0" w:tplc="40CC3E44">
      <w:start w:val="1"/>
      <w:numFmt w:val="decimal"/>
      <w:lvlText w:val="C415.%1"/>
      <w:lvlJc w:val="center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769192A"/>
    <w:multiLevelType w:val="hybridMultilevel"/>
    <w:tmpl w:val="10E6C42A"/>
    <w:lvl w:ilvl="0" w:tplc="DF58F3B6">
      <w:start w:val="1"/>
      <w:numFmt w:val="decimal"/>
      <w:lvlText w:val="%1)"/>
      <w:lvlJc w:val="left"/>
      <w:pPr>
        <w:ind w:left="108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D0A0BEB"/>
    <w:multiLevelType w:val="hybridMultilevel"/>
    <w:tmpl w:val="25D0FC46"/>
    <w:lvl w:ilvl="0" w:tplc="35DC9B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D1B11F1"/>
    <w:multiLevelType w:val="hybridMultilevel"/>
    <w:tmpl w:val="A430404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0D356DF"/>
    <w:multiLevelType w:val="hybridMultilevel"/>
    <w:tmpl w:val="54689A3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34E0389E"/>
    <w:multiLevelType w:val="hybridMultilevel"/>
    <w:tmpl w:val="7FDC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7742E0A"/>
    <w:multiLevelType w:val="hybridMultilevel"/>
    <w:tmpl w:val="61B86508"/>
    <w:lvl w:ilvl="0" w:tplc="5AE69B04">
      <w:start w:val="2"/>
      <w:numFmt w:val="lowerLetter"/>
      <w:lvlText w:val="(%1)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B962D2F"/>
    <w:multiLevelType w:val="hybridMultilevel"/>
    <w:tmpl w:val="3DE630DA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BCA67A9"/>
    <w:multiLevelType w:val="hybridMultilevel"/>
    <w:tmpl w:val="D0BC36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1BD2C1B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E0754DE"/>
    <w:multiLevelType w:val="hybridMultilevel"/>
    <w:tmpl w:val="7242ECA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3E254064"/>
    <w:multiLevelType w:val="hybridMultilevel"/>
    <w:tmpl w:val="D6B46E42"/>
    <w:lvl w:ilvl="0" w:tplc="E2A464B4">
      <w:start w:val="1"/>
      <w:numFmt w:val="upperLetter"/>
      <w:lvlText w:val="%1)"/>
      <w:lvlJc w:val="left"/>
      <w:pPr>
        <w:ind w:left="16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340" w:hanging="360"/>
      </w:pPr>
    </w:lvl>
    <w:lvl w:ilvl="2" w:tplc="4009001B" w:tentative="1">
      <w:start w:val="1"/>
      <w:numFmt w:val="lowerRoman"/>
      <w:lvlText w:val="%3."/>
      <w:lvlJc w:val="right"/>
      <w:pPr>
        <w:ind w:left="3060" w:hanging="180"/>
      </w:pPr>
    </w:lvl>
    <w:lvl w:ilvl="3" w:tplc="4009000F" w:tentative="1">
      <w:start w:val="1"/>
      <w:numFmt w:val="decimal"/>
      <w:lvlText w:val="%4."/>
      <w:lvlJc w:val="left"/>
      <w:pPr>
        <w:ind w:left="3780" w:hanging="360"/>
      </w:pPr>
    </w:lvl>
    <w:lvl w:ilvl="4" w:tplc="40090019" w:tentative="1">
      <w:start w:val="1"/>
      <w:numFmt w:val="lowerLetter"/>
      <w:lvlText w:val="%5."/>
      <w:lvlJc w:val="left"/>
      <w:pPr>
        <w:ind w:left="4500" w:hanging="360"/>
      </w:pPr>
    </w:lvl>
    <w:lvl w:ilvl="5" w:tplc="4009001B" w:tentative="1">
      <w:start w:val="1"/>
      <w:numFmt w:val="lowerRoman"/>
      <w:lvlText w:val="%6."/>
      <w:lvlJc w:val="right"/>
      <w:pPr>
        <w:ind w:left="5220" w:hanging="180"/>
      </w:pPr>
    </w:lvl>
    <w:lvl w:ilvl="6" w:tplc="4009000F" w:tentative="1">
      <w:start w:val="1"/>
      <w:numFmt w:val="decimal"/>
      <w:lvlText w:val="%7."/>
      <w:lvlJc w:val="left"/>
      <w:pPr>
        <w:ind w:left="5940" w:hanging="360"/>
      </w:pPr>
    </w:lvl>
    <w:lvl w:ilvl="7" w:tplc="40090019" w:tentative="1">
      <w:start w:val="1"/>
      <w:numFmt w:val="lowerLetter"/>
      <w:lvlText w:val="%8."/>
      <w:lvlJc w:val="left"/>
      <w:pPr>
        <w:ind w:left="6660" w:hanging="360"/>
      </w:pPr>
    </w:lvl>
    <w:lvl w:ilvl="8" w:tplc="40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25">
    <w:nsid w:val="3E7003A9"/>
    <w:multiLevelType w:val="hybridMultilevel"/>
    <w:tmpl w:val="B79204EA"/>
    <w:lvl w:ilvl="0" w:tplc="EA08E49A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3E26973"/>
    <w:multiLevelType w:val="hybridMultilevel"/>
    <w:tmpl w:val="A3FA32E0"/>
    <w:lvl w:ilvl="0" w:tplc="A26C86CC">
      <w:start w:val="5"/>
      <w:numFmt w:val="decimal"/>
      <w:lvlText w:val="%1."/>
      <w:lvlJc w:val="left"/>
      <w:pPr>
        <w:ind w:left="720" w:hanging="360"/>
      </w:pPr>
      <w:rPr>
        <w:rFonts w:ascii="Sylfaen" w:hAnsi="Sylfaen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6730AA"/>
    <w:multiLevelType w:val="hybridMultilevel"/>
    <w:tmpl w:val="577A351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63B18A9"/>
    <w:multiLevelType w:val="hybridMultilevel"/>
    <w:tmpl w:val="C988087A"/>
    <w:lvl w:ilvl="0" w:tplc="40090011">
      <w:start w:val="1"/>
      <w:numFmt w:val="decimal"/>
      <w:lvlText w:val="%1)"/>
      <w:lvlJc w:val="left"/>
      <w:pPr>
        <w:ind w:left="12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80" w:hanging="360"/>
      </w:pPr>
    </w:lvl>
    <w:lvl w:ilvl="2" w:tplc="4009001B" w:tentative="1">
      <w:start w:val="1"/>
      <w:numFmt w:val="lowerRoman"/>
      <w:lvlText w:val="%3."/>
      <w:lvlJc w:val="right"/>
      <w:pPr>
        <w:ind w:left="2700" w:hanging="180"/>
      </w:pPr>
    </w:lvl>
    <w:lvl w:ilvl="3" w:tplc="4009000F" w:tentative="1">
      <w:start w:val="1"/>
      <w:numFmt w:val="decimal"/>
      <w:lvlText w:val="%4."/>
      <w:lvlJc w:val="left"/>
      <w:pPr>
        <w:ind w:left="3420" w:hanging="360"/>
      </w:pPr>
    </w:lvl>
    <w:lvl w:ilvl="4" w:tplc="40090019" w:tentative="1">
      <w:start w:val="1"/>
      <w:numFmt w:val="lowerLetter"/>
      <w:lvlText w:val="%5."/>
      <w:lvlJc w:val="left"/>
      <w:pPr>
        <w:ind w:left="4140" w:hanging="360"/>
      </w:pPr>
    </w:lvl>
    <w:lvl w:ilvl="5" w:tplc="4009001B" w:tentative="1">
      <w:start w:val="1"/>
      <w:numFmt w:val="lowerRoman"/>
      <w:lvlText w:val="%6."/>
      <w:lvlJc w:val="right"/>
      <w:pPr>
        <w:ind w:left="4860" w:hanging="180"/>
      </w:pPr>
    </w:lvl>
    <w:lvl w:ilvl="6" w:tplc="4009000F" w:tentative="1">
      <w:start w:val="1"/>
      <w:numFmt w:val="decimal"/>
      <w:lvlText w:val="%7."/>
      <w:lvlJc w:val="left"/>
      <w:pPr>
        <w:ind w:left="5580" w:hanging="360"/>
      </w:pPr>
    </w:lvl>
    <w:lvl w:ilvl="7" w:tplc="40090019" w:tentative="1">
      <w:start w:val="1"/>
      <w:numFmt w:val="lowerLetter"/>
      <w:lvlText w:val="%8."/>
      <w:lvlJc w:val="left"/>
      <w:pPr>
        <w:ind w:left="6300" w:hanging="360"/>
      </w:pPr>
    </w:lvl>
    <w:lvl w:ilvl="8" w:tplc="40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9">
    <w:nsid w:val="491B4825"/>
    <w:multiLevelType w:val="hybridMultilevel"/>
    <w:tmpl w:val="25D0FC46"/>
    <w:lvl w:ilvl="0" w:tplc="35DC9B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A6B3EF5"/>
    <w:multiLevelType w:val="hybridMultilevel"/>
    <w:tmpl w:val="EBF6E890"/>
    <w:lvl w:ilvl="0" w:tplc="A15A774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B152A05"/>
    <w:multiLevelType w:val="hybridMultilevel"/>
    <w:tmpl w:val="0D060E24"/>
    <w:lvl w:ilvl="0" w:tplc="CD166FAE">
      <w:start w:val="1"/>
      <w:numFmt w:val="lowerLetter"/>
      <w:lvlText w:val="%1)"/>
      <w:lvlJc w:val="left"/>
      <w:pPr>
        <w:ind w:left="16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340" w:hanging="360"/>
      </w:pPr>
    </w:lvl>
    <w:lvl w:ilvl="2" w:tplc="4009001B" w:tentative="1">
      <w:start w:val="1"/>
      <w:numFmt w:val="lowerRoman"/>
      <w:lvlText w:val="%3."/>
      <w:lvlJc w:val="right"/>
      <w:pPr>
        <w:ind w:left="3060" w:hanging="180"/>
      </w:pPr>
    </w:lvl>
    <w:lvl w:ilvl="3" w:tplc="4009000F" w:tentative="1">
      <w:start w:val="1"/>
      <w:numFmt w:val="decimal"/>
      <w:lvlText w:val="%4."/>
      <w:lvlJc w:val="left"/>
      <w:pPr>
        <w:ind w:left="3780" w:hanging="360"/>
      </w:pPr>
    </w:lvl>
    <w:lvl w:ilvl="4" w:tplc="40090019" w:tentative="1">
      <w:start w:val="1"/>
      <w:numFmt w:val="lowerLetter"/>
      <w:lvlText w:val="%5."/>
      <w:lvlJc w:val="left"/>
      <w:pPr>
        <w:ind w:left="4500" w:hanging="360"/>
      </w:pPr>
    </w:lvl>
    <w:lvl w:ilvl="5" w:tplc="4009001B" w:tentative="1">
      <w:start w:val="1"/>
      <w:numFmt w:val="lowerRoman"/>
      <w:lvlText w:val="%6."/>
      <w:lvlJc w:val="right"/>
      <w:pPr>
        <w:ind w:left="5220" w:hanging="180"/>
      </w:pPr>
    </w:lvl>
    <w:lvl w:ilvl="6" w:tplc="4009000F" w:tentative="1">
      <w:start w:val="1"/>
      <w:numFmt w:val="decimal"/>
      <w:lvlText w:val="%7."/>
      <w:lvlJc w:val="left"/>
      <w:pPr>
        <w:ind w:left="5940" w:hanging="360"/>
      </w:pPr>
    </w:lvl>
    <w:lvl w:ilvl="7" w:tplc="40090019" w:tentative="1">
      <w:start w:val="1"/>
      <w:numFmt w:val="lowerLetter"/>
      <w:lvlText w:val="%8."/>
      <w:lvlJc w:val="left"/>
      <w:pPr>
        <w:ind w:left="6660" w:hanging="360"/>
      </w:pPr>
    </w:lvl>
    <w:lvl w:ilvl="8" w:tplc="4009001B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32">
    <w:nsid w:val="4B47342C"/>
    <w:multiLevelType w:val="hybridMultilevel"/>
    <w:tmpl w:val="69B6DB00"/>
    <w:lvl w:ilvl="0" w:tplc="3D94A4E6">
      <w:start w:val="1"/>
      <w:numFmt w:val="decimal"/>
      <w:lvlText w:val="C415.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B5C51DA"/>
    <w:multiLevelType w:val="hybridMultilevel"/>
    <w:tmpl w:val="AE1E2ED4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CBB6A85"/>
    <w:multiLevelType w:val="hybridMultilevel"/>
    <w:tmpl w:val="594E6B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FDB474F"/>
    <w:multiLevelType w:val="hybridMultilevel"/>
    <w:tmpl w:val="25D0FC46"/>
    <w:lvl w:ilvl="0" w:tplc="35DC9B2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>
    <w:nsid w:val="545D2EDF"/>
    <w:multiLevelType w:val="hybridMultilevel"/>
    <w:tmpl w:val="7FDC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46C06AD"/>
    <w:multiLevelType w:val="hybridMultilevel"/>
    <w:tmpl w:val="4290213C"/>
    <w:lvl w:ilvl="0" w:tplc="7D3E3DA2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1BD2C1BA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56836DD"/>
    <w:multiLevelType w:val="hybridMultilevel"/>
    <w:tmpl w:val="385EF4C8"/>
    <w:lvl w:ilvl="0" w:tplc="4009000B">
      <w:start w:val="1"/>
      <w:numFmt w:val="bullet"/>
      <w:lvlText w:val=""/>
      <w:lvlJc w:val="left"/>
      <w:pPr>
        <w:ind w:left="1042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39">
    <w:nsid w:val="56CC289E"/>
    <w:multiLevelType w:val="hybridMultilevel"/>
    <w:tmpl w:val="B1C2F630"/>
    <w:lvl w:ilvl="0" w:tplc="9558B6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5905625A"/>
    <w:multiLevelType w:val="hybridMultilevel"/>
    <w:tmpl w:val="7FDCB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0FD2788"/>
    <w:multiLevelType w:val="hybridMultilevel"/>
    <w:tmpl w:val="DD246DAE"/>
    <w:lvl w:ilvl="0" w:tplc="40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32B2257"/>
    <w:multiLevelType w:val="hybridMultilevel"/>
    <w:tmpl w:val="77E859F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649C08B0"/>
    <w:multiLevelType w:val="hybridMultilevel"/>
    <w:tmpl w:val="99A272D8"/>
    <w:lvl w:ilvl="0" w:tplc="2D5EE99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60C1D34"/>
    <w:multiLevelType w:val="hybridMultilevel"/>
    <w:tmpl w:val="C53E8B12"/>
    <w:lvl w:ilvl="0" w:tplc="C0121DBC">
      <w:start w:val="1"/>
      <w:numFmt w:val="decimal"/>
      <w:lvlText w:val="%1)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7777BE9"/>
    <w:multiLevelType w:val="hybridMultilevel"/>
    <w:tmpl w:val="24F885AA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>
    <w:nsid w:val="6EAD20C0"/>
    <w:multiLevelType w:val="hybridMultilevel"/>
    <w:tmpl w:val="99A272D8"/>
    <w:lvl w:ilvl="0" w:tplc="2D5EE99C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3597E0F"/>
    <w:multiLevelType w:val="hybridMultilevel"/>
    <w:tmpl w:val="0D0CD018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>
    <w:nsid w:val="7E11152D"/>
    <w:multiLevelType w:val="hybridMultilevel"/>
    <w:tmpl w:val="2A7C3F1C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>
    <w:nsid w:val="7F1D5C5C"/>
    <w:multiLevelType w:val="hybridMultilevel"/>
    <w:tmpl w:val="C30E89A6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3"/>
  </w:num>
  <w:num w:numId="3">
    <w:abstractNumId w:val="39"/>
  </w:num>
  <w:num w:numId="4">
    <w:abstractNumId w:val="44"/>
  </w:num>
  <w:num w:numId="5">
    <w:abstractNumId w:val="34"/>
  </w:num>
  <w:num w:numId="6">
    <w:abstractNumId w:val="20"/>
  </w:num>
  <w:num w:numId="7">
    <w:abstractNumId w:val="47"/>
  </w:num>
  <w:num w:numId="8">
    <w:abstractNumId w:val="13"/>
  </w:num>
  <w:num w:numId="9">
    <w:abstractNumId w:val="40"/>
  </w:num>
  <w:num w:numId="10">
    <w:abstractNumId w:val="42"/>
  </w:num>
  <w:num w:numId="11">
    <w:abstractNumId w:val="23"/>
  </w:num>
  <w:num w:numId="12">
    <w:abstractNumId w:val="18"/>
  </w:num>
  <w:num w:numId="13">
    <w:abstractNumId w:val="3"/>
  </w:num>
  <w:num w:numId="14">
    <w:abstractNumId w:val="46"/>
  </w:num>
  <w:num w:numId="15">
    <w:abstractNumId w:val="5"/>
  </w:num>
  <w:num w:numId="16">
    <w:abstractNumId w:val="26"/>
  </w:num>
  <w:num w:numId="17">
    <w:abstractNumId w:val="36"/>
  </w:num>
  <w:num w:numId="18">
    <w:abstractNumId w:val="12"/>
  </w:num>
  <w:num w:numId="19">
    <w:abstractNumId w:val="8"/>
  </w:num>
  <w:num w:numId="20">
    <w:abstractNumId w:val="25"/>
  </w:num>
  <w:num w:numId="21">
    <w:abstractNumId w:val="19"/>
  </w:num>
  <w:num w:numId="22">
    <w:abstractNumId w:val="41"/>
  </w:num>
  <w:num w:numId="23">
    <w:abstractNumId w:val="7"/>
  </w:num>
  <w:num w:numId="24">
    <w:abstractNumId w:val="1"/>
  </w:num>
  <w:num w:numId="25">
    <w:abstractNumId w:val="21"/>
  </w:num>
  <w:num w:numId="26">
    <w:abstractNumId w:val="6"/>
  </w:num>
  <w:num w:numId="27">
    <w:abstractNumId w:val="28"/>
  </w:num>
  <w:num w:numId="28">
    <w:abstractNumId w:val="31"/>
  </w:num>
  <w:num w:numId="29">
    <w:abstractNumId w:val="15"/>
  </w:num>
  <w:num w:numId="30">
    <w:abstractNumId w:val="27"/>
  </w:num>
  <w:num w:numId="31">
    <w:abstractNumId w:val="35"/>
  </w:num>
  <w:num w:numId="32">
    <w:abstractNumId w:val="30"/>
  </w:num>
  <w:num w:numId="33">
    <w:abstractNumId w:val="37"/>
  </w:num>
  <w:num w:numId="34">
    <w:abstractNumId w:val="10"/>
  </w:num>
  <w:num w:numId="35">
    <w:abstractNumId w:val="24"/>
  </w:num>
  <w:num w:numId="36">
    <w:abstractNumId w:val="22"/>
  </w:num>
  <w:num w:numId="37">
    <w:abstractNumId w:val="9"/>
  </w:num>
  <w:num w:numId="38">
    <w:abstractNumId w:val="16"/>
  </w:num>
  <w:num w:numId="39">
    <w:abstractNumId w:val="4"/>
  </w:num>
  <w:num w:numId="40">
    <w:abstractNumId w:val="29"/>
  </w:num>
  <w:num w:numId="41">
    <w:abstractNumId w:val="49"/>
  </w:num>
  <w:num w:numId="42">
    <w:abstractNumId w:val="48"/>
  </w:num>
  <w:num w:numId="43">
    <w:abstractNumId w:val="45"/>
  </w:num>
  <w:num w:numId="44">
    <w:abstractNumId w:val="2"/>
  </w:num>
  <w:num w:numId="45">
    <w:abstractNumId w:val="38"/>
  </w:num>
  <w:num w:numId="46">
    <w:abstractNumId w:val="17"/>
  </w:num>
  <w:num w:numId="47">
    <w:abstractNumId w:val="32"/>
  </w:num>
  <w:num w:numId="48">
    <w:abstractNumId w:val="14"/>
  </w:num>
  <w:num w:numId="49">
    <w:abstractNumId w:val="11"/>
  </w:num>
  <w:num w:numId="50">
    <w:abstractNumId w:val="33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zCzMLMwN7MwsrRQ0lEKTi0uzszPAykwrgUAtBW2miwAAAA="/>
  </w:docVars>
  <w:rsids>
    <w:rsidRoot w:val="00E91868"/>
    <w:rsid w:val="00001E91"/>
    <w:rsid w:val="0000239A"/>
    <w:rsid w:val="0000307F"/>
    <w:rsid w:val="00004E48"/>
    <w:rsid w:val="0000794E"/>
    <w:rsid w:val="000102B4"/>
    <w:rsid w:val="00011216"/>
    <w:rsid w:val="00013271"/>
    <w:rsid w:val="00021D95"/>
    <w:rsid w:val="00021FBE"/>
    <w:rsid w:val="00025FEF"/>
    <w:rsid w:val="000275FE"/>
    <w:rsid w:val="00034782"/>
    <w:rsid w:val="00035D11"/>
    <w:rsid w:val="00035FF1"/>
    <w:rsid w:val="000366E9"/>
    <w:rsid w:val="00041357"/>
    <w:rsid w:val="00041CFC"/>
    <w:rsid w:val="00042B32"/>
    <w:rsid w:val="0005205C"/>
    <w:rsid w:val="000545C4"/>
    <w:rsid w:val="00056621"/>
    <w:rsid w:val="000652DD"/>
    <w:rsid w:val="000660EB"/>
    <w:rsid w:val="00076C06"/>
    <w:rsid w:val="00090F8D"/>
    <w:rsid w:val="00095C4B"/>
    <w:rsid w:val="0009719E"/>
    <w:rsid w:val="000A18AF"/>
    <w:rsid w:val="000A5ADF"/>
    <w:rsid w:val="000A6EC6"/>
    <w:rsid w:val="000B02D0"/>
    <w:rsid w:val="000B3827"/>
    <w:rsid w:val="000B4889"/>
    <w:rsid w:val="000B4D54"/>
    <w:rsid w:val="000C17A2"/>
    <w:rsid w:val="000C2477"/>
    <w:rsid w:val="000C3830"/>
    <w:rsid w:val="000C5C8A"/>
    <w:rsid w:val="000C6596"/>
    <w:rsid w:val="000D634A"/>
    <w:rsid w:val="000D64E4"/>
    <w:rsid w:val="000D7AD7"/>
    <w:rsid w:val="000E07C5"/>
    <w:rsid w:val="000E0D9B"/>
    <w:rsid w:val="000E6D6D"/>
    <w:rsid w:val="000E777F"/>
    <w:rsid w:val="000F6866"/>
    <w:rsid w:val="00103470"/>
    <w:rsid w:val="001067DE"/>
    <w:rsid w:val="001148DB"/>
    <w:rsid w:val="0012393D"/>
    <w:rsid w:val="001247D4"/>
    <w:rsid w:val="001261D5"/>
    <w:rsid w:val="00137A15"/>
    <w:rsid w:val="00141F01"/>
    <w:rsid w:val="00145D06"/>
    <w:rsid w:val="00147152"/>
    <w:rsid w:val="001636F6"/>
    <w:rsid w:val="0017112C"/>
    <w:rsid w:val="00173B3A"/>
    <w:rsid w:val="00176026"/>
    <w:rsid w:val="00183483"/>
    <w:rsid w:val="00184E18"/>
    <w:rsid w:val="001919B8"/>
    <w:rsid w:val="00197BB6"/>
    <w:rsid w:val="00197D0A"/>
    <w:rsid w:val="001A439A"/>
    <w:rsid w:val="001A496C"/>
    <w:rsid w:val="001A4FF7"/>
    <w:rsid w:val="001A66D4"/>
    <w:rsid w:val="001A67CC"/>
    <w:rsid w:val="001B018F"/>
    <w:rsid w:val="001B06DA"/>
    <w:rsid w:val="001B1CB7"/>
    <w:rsid w:val="001B3A64"/>
    <w:rsid w:val="001B4F8C"/>
    <w:rsid w:val="001B5C4B"/>
    <w:rsid w:val="001C0033"/>
    <w:rsid w:val="001C3E26"/>
    <w:rsid w:val="001C4F07"/>
    <w:rsid w:val="001D1FE9"/>
    <w:rsid w:val="001D5689"/>
    <w:rsid w:val="001D7C44"/>
    <w:rsid w:val="001E342B"/>
    <w:rsid w:val="001E5AB8"/>
    <w:rsid w:val="001E7631"/>
    <w:rsid w:val="00200119"/>
    <w:rsid w:val="00201D23"/>
    <w:rsid w:val="002039A8"/>
    <w:rsid w:val="0020434E"/>
    <w:rsid w:val="00207824"/>
    <w:rsid w:val="002114FF"/>
    <w:rsid w:val="00211EE6"/>
    <w:rsid w:val="00213F76"/>
    <w:rsid w:val="00215BCC"/>
    <w:rsid w:val="0022770F"/>
    <w:rsid w:val="00230396"/>
    <w:rsid w:val="0023728F"/>
    <w:rsid w:val="002401B4"/>
    <w:rsid w:val="002416B9"/>
    <w:rsid w:val="00243886"/>
    <w:rsid w:val="00245E68"/>
    <w:rsid w:val="00252714"/>
    <w:rsid w:val="00256DA8"/>
    <w:rsid w:val="00262998"/>
    <w:rsid w:val="00263C3D"/>
    <w:rsid w:val="002640EC"/>
    <w:rsid w:val="0026537C"/>
    <w:rsid w:val="002710AF"/>
    <w:rsid w:val="00273A48"/>
    <w:rsid w:val="00273AF7"/>
    <w:rsid w:val="00285765"/>
    <w:rsid w:val="002A08BB"/>
    <w:rsid w:val="002A0D50"/>
    <w:rsid w:val="002A3D88"/>
    <w:rsid w:val="002B0A5E"/>
    <w:rsid w:val="002B6C8F"/>
    <w:rsid w:val="002C23F1"/>
    <w:rsid w:val="002C4CE1"/>
    <w:rsid w:val="002C6596"/>
    <w:rsid w:val="002D1B83"/>
    <w:rsid w:val="002D2279"/>
    <w:rsid w:val="002D48AE"/>
    <w:rsid w:val="002D6AD0"/>
    <w:rsid w:val="002E052D"/>
    <w:rsid w:val="002E0D0E"/>
    <w:rsid w:val="002E0D94"/>
    <w:rsid w:val="002E108F"/>
    <w:rsid w:val="002E18A5"/>
    <w:rsid w:val="002E1A1C"/>
    <w:rsid w:val="002E6A7C"/>
    <w:rsid w:val="002E7E57"/>
    <w:rsid w:val="002F4D9B"/>
    <w:rsid w:val="002F6B2F"/>
    <w:rsid w:val="00301778"/>
    <w:rsid w:val="00301C7B"/>
    <w:rsid w:val="0030595C"/>
    <w:rsid w:val="003066D7"/>
    <w:rsid w:val="0031148A"/>
    <w:rsid w:val="00312509"/>
    <w:rsid w:val="003125B2"/>
    <w:rsid w:val="0031601F"/>
    <w:rsid w:val="00317EF5"/>
    <w:rsid w:val="00320AEA"/>
    <w:rsid w:val="00322144"/>
    <w:rsid w:val="00327E2C"/>
    <w:rsid w:val="00331C0F"/>
    <w:rsid w:val="003377D9"/>
    <w:rsid w:val="00343068"/>
    <w:rsid w:val="003442C0"/>
    <w:rsid w:val="00344779"/>
    <w:rsid w:val="00347F22"/>
    <w:rsid w:val="00356141"/>
    <w:rsid w:val="0036160A"/>
    <w:rsid w:val="00362C77"/>
    <w:rsid w:val="003632CD"/>
    <w:rsid w:val="00370010"/>
    <w:rsid w:val="0037308C"/>
    <w:rsid w:val="003739B5"/>
    <w:rsid w:val="00374A0E"/>
    <w:rsid w:val="00380136"/>
    <w:rsid w:val="00380B8C"/>
    <w:rsid w:val="0038710D"/>
    <w:rsid w:val="00396DD4"/>
    <w:rsid w:val="003B0125"/>
    <w:rsid w:val="003B2A2C"/>
    <w:rsid w:val="003B46DF"/>
    <w:rsid w:val="003B58B9"/>
    <w:rsid w:val="003C44E8"/>
    <w:rsid w:val="003C6DF1"/>
    <w:rsid w:val="003D5983"/>
    <w:rsid w:val="003E0F0A"/>
    <w:rsid w:val="003E1FC9"/>
    <w:rsid w:val="003E5136"/>
    <w:rsid w:val="003E71AF"/>
    <w:rsid w:val="003E7CB1"/>
    <w:rsid w:val="003F0BE0"/>
    <w:rsid w:val="003F0E00"/>
    <w:rsid w:val="003F209F"/>
    <w:rsid w:val="003F7598"/>
    <w:rsid w:val="003F7CAE"/>
    <w:rsid w:val="0040605F"/>
    <w:rsid w:val="004167E9"/>
    <w:rsid w:val="00420250"/>
    <w:rsid w:val="00422F02"/>
    <w:rsid w:val="004236FA"/>
    <w:rsid w:val="00426530"/>
    <w:rsid w:val="00432AD8"/>
    <w:rsid w:val="00436DA8"/>
    <w:rsid w:val="00445ABE"/>
    <w:rsid w:val="00446F8C"/>
    <w:rsid w:val="0045311D"/>
    <w:rsid w:val="00456826"/>
    <w:rsid w:val="0046108C"/>
    <w:rsid w:val="004651AD"/>
    <w:rsid w:val="004653FE"/>
    <w:rsid w:val="00466CA6"/>
    <w:rsid w:val="0047114E"/>
    <w:rsid w:val="00472335"/>
    <w:rsid w:val="00474C9B"/>
    <w:rsid w:val="004770D2"/>
    <w:rsid w:val="004771CF"/>
    <w:rsid w:val="00477A86"/>
    <w:rsid w:val="00482985"/>
    <w:rsid w:val="004928D5"/>
    <w:rsid w:val="00495DC8"/>
    <w:rsid w:val="004960ED"/>
    <w:rsid w:val="004A0954"/>
    <w:rsid w:val="004A0F11"/>
    <w:rsid w:val="004A1B91"/>
    <w:rsid w:val="004A1CD9"/>
    <w:rsid w:val="004A69E0"/>
    <w:rsid w:val="004B08EE"/>
    <w:rsid w:val="004B0BA5"/>
    <w:rsid w:val="004B0C2E"/>
    <w:rsid w:val="004B34C2"/>
    <w:rsid w:val="004B77F0"/>
    <w:rsid w:val="004C07A9"/>
    <w:rsid w:val="004D2FFA"/>
    <w:rsid w:val="004D3D16"/>
    <w:rsid w:val="004E16BB"/>
    <w:rsid w:val="004E3A05"/>
    <w:rsid w:val="004E477B"/>
    <w:rsid w:val="004E6BFA"/>
    <w:rsid w:val="004E7AE0"/>
    <w:rsid w:val="004F25ED"/>
    <w:rsid w:val="004F65CB"/>
    <w:rsid w:val="004F7F29"/>
    <w:rsid w:val="00501BE0"/>
    <w:rsid w:val="005041C1"/>
    <w:rsid w:val="005057AE"/>
    <w:rsid w:val="005147A6"/>
    <w:rsid w:val="0052425D"/>
    <w:rsid w:val="0052547B"/>
    <w:rsid w:val="005305DF"/>
    <w:rsid w:val="0053255B"/>
    <w:rsid w:val="00534416"/>
    <w:rsid w:val="005369B6"/>
    <w:rsid w:val="0054141E"/>
    <w:rsid w:val="00541E11"/>
    <w:rsid w:val="0054315B"/>
    <w:rsid w:val="00551548"/>
    <w:rsid w:val="00554150"/>
    <w:rsid w:val="00556E5C"/>
    <w:rsid w:val="00561874"/>
    <w:rsid w:val="00572277"/>
    <w:rsid w:val="00586ED8"/>
    <w:rsid w:val="0058774E"/>
    <w:rsid w:val="00593C58"/>
    <w:rsid w:val="00597E1B"/>
    <w:rsid w:val="005A405B"/>
    <w:rsid w:val="005A72F2"/>
    <w:rsid w:val="005B06FD"/>
    <w:rsid w:val="005B24BE"/>
    <w:rsid w:val="005B5CE8"/>
    <w:rsid w:val="005C16AE"/>
    <w:rsid w:val="005C207A"/>
    <w:rsid w:val="005C2FFC"/>
    <w:rsid w:val="005C61FC"/>
    <w:rsid w:val="005D0026"/>
    <w:rsid w:val="005D0993"/>
    <w:rsid w:val="005D2FFE"/>
    <w:rsid w:val="005D409F"/>
    <w:rsid w:val="005D70F5"/>
    <w:rsid w:val="005E48C6"/>
    <w:rsid w:val="005E5F9D"/>
    <w:rsid w:val="005E6FAD"/>
    <w:rsid w:val="005E7766"/>
    <w:rsid w:val="005E7980"/>
    <w:rsid w:val="005F6AB0"/>
    <w:rsid w:val="00600E4C"/>
    <w:rsid w:val="00601BEB"/>
    <w:rsid w:val="0060607A"/>
    <w:rsid w:val="00606565"/>
    <w:rsid w:val="00611189"/>
    <w:rsid w:val="0061445F"/>
    <w:rsid w:val="00620B04"/>
    <w:rsid w:val="00632CA6"/>
    <w:rsid w:val="00634743"/>
    <w:rsid w:val="006371A3"/>
    <w:rsid w:val="006407FC"/>
    <w:rsid w:val="00642E17"/>
    <w:rsid w:val="006457D8"/>
    <w:rsid w:val="00650095"/>
    <w:rsid w:val="00650D67"/>
    <w:rsid w:val="00652889"/>
    <w:rsid w:val="00655B2E"/>
    <w:rsid w:val="00661A30"/>
    <w:rsid w:val="00662BA4"/>
    <w:rsid w:val="0067475F"/>
    <w:rsid w:val="006775E4"/>
    <w:rsid w:val="006775E6"/>
    <w:rsid w:val="00685758"/>
    <w:rsid w:val="00691C15"/>
    <w:rsid w:val="00694EF8"/>
    <w:rsid w:val="00695D83"/>
    <w:rsid w:val="006A2955"/>
    <w:rsid w:val="006A31D3"/>
    <w:rsid w:val="006A6A0A"/>
    <w:rsid w:val="006A7EB9"/>
    <w:rsid w:val="006B0581"/>
    <w:rsid w:val="006B128D"/>
    <w:rsid w:val="006B133E"/>
    <w:rsid w:val="006B7B2A"/>
    <w:rsid w:val="006C0E29"/>
    <w:rsid w:val="006C2A62"/>
    <w:rsid w:val="006C3CE0"/>
    <w:rsid w:val="006C53EC"/>
    <w:rsid w:val="006C5723"/>
    <w:rsid w:val="006C59F8"/>
    <w:rsid w:val="006E01EE"/>
    <w:rsid w:val="006E6977"/>
    <w:rsid w:val="006F0BA2"/>
    <w:rsid w:val="006F21F2"/>
    <w:rsid w:val="006F4FA3"/>
    <w:rsid w:val="006F6174"/>
    <w:rsid w:val="0070028F"/>
    <w:rsid w:val="00702102"/>
    <w:rsid w:val="007060E9"/>
    <w:rsid w:val="0071133A"/>
    <w:rsid w:val="00712846"/>
    <w:rsid w:val="007140C0"/>
    <w:rsid w:val="00717EAA"/>
    <w:rsid w:val="00727276"/>
    <w:rsid w:val="00731480"/>
    <w:rsid w:val="00734B44"/>
    <w:rsid w:val="007365D5"/>
    <w:rsid w:val="007414CC"/>
    <w:rsid w:val="00744700"/>
    <w:rsid w:val="00746DBF"/>
    <w:rsid w:val="00750674"/>
    <w:rsid w:val="00751489"/>
    <w:rsid w:val="00753E02"/>
    <w:rsid w:val="00756B3D"/>
    <w:rsid w:val="00756CD9"/>
    <w:rsid w:val="0075756A"/>
    <w:rsid w:val="00757797"/>
    <w:rsid w:val="00762F7F"/>
    <w:rsid w:val="00763D65"/>
    <w:rsid w:val="007646FF"/>
    <w:rsid w:val="007662FD"/>
    <w:rsid w:val="00773F2A"/>
    <w:rsid w:val="00774074"/>
    <w:rsid w:val="00775DB6"/>
    <w:rsid w:val="007802A5"/>
    <w:rsid w:val="007802EA"/>
    <w:rsid w:val="00780319"/>
    <w:rsid w:val="00784482"/>
    <w:rsid w:val="007874BE"/>
    <w:rsid w:val="007908F5"/>
    <w:rsid w:val="00793B77"/>
    <w:rsid w:val="00794B52"/>
    <w:rsid w:val="00797115"/>
    <w:rsid w:val="007A2C76"/>
    <w:rsid w:val="007A4362"/>
    <w:rsid w:val="007B723E"/>
    <w:rsid w:val="007C0810"/>
    <w:rsid w:val="007C3986"/>
    <w:rsid w:val="007C4E44"/>
    <w:rsid w:val="007D08D1"/>
    <w:rsid w:val="007D278F"/>
    <w:rsid w:val="007D36CE"/>
    <w:rsid w:val="007E020F"/>
    <w:rsid w:val="007E507E"/>
    <w:rsid w:val="007E51E8"/>
    <w:rsid w:val="007F14D8"/>
    <w:rsid w:val="007F7563"/>
    <w:rsid w:val="00800E23"/>
    <w:rsid w:val="00801E85"/>
    <w:rsid w:val="0080697E"/>
    <w:rsid w:val="00811FA6"/>
    <w:rsid w:val="00813B5F"/>
    <w:rsid w:val="00820314"/>
    <w:rsid w:val="00820643"/>
    <w:rsid w:val="00823B30"/>
    <w:rsid w:val="008319CF"/>
    <w:rsid w:val="008409F0"/>
    <w:rsid w:val="00841214"/>
    <w:rsid w:val="00846E68"/>
    <w:rsid w:val="008512EE"/>
    <w:rsid w:val="008545BC"/>
    <w:rsid w:val="00860199"/>
    <w:rsid w:val="00862445"/>
    <w:rsid w:val="0086626A"/>
    <w:rsid w:val="00872EA0"/>
    <w:rsid w:val="008730AB"/>
    <w:rsid w:val="0088413B"/>
    <w:rsid w:val="00884317"/>
    <w:rsid w:val="00885CF5"/>
    <w:rsid w:val="00887895"/>
    <w:rsid w:val="00893BDC"/>
    <w:rsid w:val="00897B87"/>
    <w:rsid w:val="008A48F0"/>
    <w:rsid w:val="008A522C"/>
    <w:rsid w:val="008B0FF5"/>
    <w:rsid w:val="008B1CFC"/>
    <w:rsid w:val="008B4A51"/>
    <w:rsid w:val="008B6E13"/>
    <w:rsid w:val="008C0BFC"/>
    <w:rsid w:val="008D1254"/>
    <w:rsid w:val="008D57F5"/>
    <w:rsid w:val="008D60F0"/>
    <w:rsid w:val="008D6F32"/>
    <w:rsid w:val="008E0253"/>
    <w:rsid w:val="008E25C4"/>
    <w:rsid w:val="008E48A9"/>
    <w:rsid w:val="008E4F1D"/>
    <w:rsid w:val="008E6748"/>
    <w:rsid w:val="008E6CDE"/>
    <w:rsid w:val="008F5886"/>
    <w:rsid w:val="0090078B"/>
    <w:rsid w:val="009023C6"/>
    <w:rsid w:val="0090354E"/>
    <w:rsid w:val="00904E30"/>
    <w:rsid w:val="00907FE5"/>
    <w:rsid w:val="00916B0F"/>
    <w:rsid w:val="00922798"/>
    <w:rsid w:val="009237C7"/>
    <w:rsid w:val="009305D9"/>
    <w:rsid w:val="00933589"/>
    <w:rsid w:val="00933624"/>
    <w:rsid w:val="009363B3"/>
    <w:rsid w:val="00936735"/>
    <w:rsid w:val="009404C6"/>
    <w:rsid w:val="00942336"/>
    <w:rsid w:val="00956544"/>
    <w:rsid w:val="00960345"/>
    <w:rsid w:val="009619BF"/>
    <w:rsid w:val="009653AA"/>
    <w:rsid w:val="009666E2"/>
    <w:rsid w:val="00966F98"/>
    <w:rsid w:val="00967023"/>
    <w:rsid w:val="00972E23"/>
    <w:rsid w:val="00973B66"/>
    <w:rsid w:val="00973E17"/>
    <w:rsid w:val="0097614A"/>
    <w:rsid w:val="0098453D"/>
    <w:rsid w:val="00987F51"/>
    <w:rsid w:val="009937BF"/>
    <w:rsid w:val="009962A4"/>
    <w:rsid w:val="009A6165"/>
    <w:rsid w:val="009A6E6D"/>
    <w:rsid w:val="009B2B5E"/>
    <w:rsid w:val="009B4B1F"/>
    <w:rsid w:val="009B538F"/>
    <w:rsid w:val="009B5489"/>
    <w:rsid w:val="009B5811"/>
    <w:rsid w:val="009B65E2"/>
    <w:rsid w:val="009B7427"/>
    <w:rsid w:val="009C709F"/>
    <w:rsid w:val="009C765A"/>
    <w:rsid w:val="009D044E"/>
    <w:rsid w:val="009D122B"/>
    <w:rsid w:val="009D62CF"/>
    <w:rsid w:val="009E616A"/>
    <w:rsid w:val="009E733E"/>
    <w:rsid w:val="00A0503D"/>
    <w:rsid w:val="00A054B9"/>
    <w:rsid w:val="00A111EC"/>
    <w:rsid w:val="00A12CF6"/>
    <w:rsid w:val="00A14FD2"/>
    <w:rsid w:val="00A16126"/>
    <w:rsid w:val="00A2348D"/>
    <w:rsid w:val="00A2583D"/>
    <w:rsid w:val="00A26ED0"/>
    <w:rsid w:val="00A3438E"/>
    <w:rsid w:val="00A363B5"/>
    <w:rsid w:val="00A418C1"/>
    <w:rsid w:val="00A44ABD"/>
    <w:rsid w:val="00A52484"/>
    <w:rsid w:val="00A57E97"/>
    <w:rsid w:val="00A64833"/>
    <w:rsid w:val="00A73824"/>
    <w:rsid w:val="00A82BD9"/>
    <w:rsid w:val="00A93164"/>
    <w:rsid w:val="00AA2D93"/>
    <w:rsid w:val="00AA3215"/>
    <w:rsid w:val="00AA6946"/>
    <w:rsid w:val="00AA6A97"/>
    <w:rsid w:val="00AB4841"/>
    <w:rsid w:val="00AC1B3A"/>
    <w:rsid w:val="00AC657E"/>
    <w:rsid w:val="00AD004B"/>
    <w:rsid w:val="00AD4614"/>
    <w:rsid w:val="00AD4A73"/>
    <w:rsid w:val="00AE52FA"/>
    <w:rsid w:val="00AF03BE"/>
    <w:rsid w:val="00AF19AC"/>
    <w:rsid w:val="00AF4961"/>
    <w:rsid w:val="00AF66C1"/>
    <w:rsid w:val="00B03635"/>
    <w:rsid w:val="00B06743"/>
    <w:rsid w:val="00B0780D"/>
    <w:rsid w:val="00B114FF"/>
    <w:rsid w:val="00B1330C"/>
    <w:rsid w:val="00B15D89"/>
    <w:rsid w:val="00B2576B"/>
    <w:rsid w:val="00B2730D"/>
    <w:rsid w:val="00B30C5E"/>
    <w:rsid w:val="00B33C8B"/>
    <w:rsid w:val="00B3765F"/>
    <w:rsid w:val="00B40939"/>
    <w:rsid w:val="00B42B24"/>
    <w:rsid w:val="00B433E4"/>
    <w:rsid w:val="00B4355C"/>
    <w:rsid w:val="00B51796"/>
    <w:rsid w:val="00B55B88"/>
    <w:rsid w:val="00B578E7"/>
    <w:rsid w:val="00B57AC2"/>
    <w:rsid w:val="00B62344"/>
    <w:rsid w:val="00B65D4D"/>
    <w:rsid w:val="00B751A1"/>
    <w:rsid w:val="00B80544"/>
    <w:rsid w:val="00B80DDF"/>
    <w:rsid w:val="00B83C22"/>
    <w:rsid w:val="00B84A41"/>
    <w:rsid w:val="00B8536E"/>
    <w:rsid w:val="00B8659E"/>
    <w:rsid w:val="00B8790F"/>
    <w:rsid w:val="00BC0E05"/>
    <w:rsid w:val="00BC212C"/>
    <w:rsid w:val="00BC7581"/>
    <w:rsid w:val="00BC7D0B"/>
    <w:rsid w:val="00BD304E"/>
    <w:rsid w:val="00BD3654"/>
    <w:rsid w:val="00BD69C2"/>
    <w:rsid w:val="00BE1137"/>
    <w:rsid w:val="00BE5A9C"/>
    <w:rsid w:val="00BF208B"/>
    <w:rsid w:val="00BF486F"/>
    <w:rsid w:val="00BF622A"/>
    <w:rsid w:val="00C12EB7"/>
    <w:rsid w:val="00C15131"/>
    <w:rsid w:val="00C1770B"/>
    <w:rsid w:val="00C2570B"/>
    <w:rsid w:val="00C27AC9"/>
    <w:rsid w:val="00C3178C"/>
    <w:rsid w:val="00C34383"/>
    <w:rsid w:val="00C459AC"/>
    <w:rsid w:val="00C46926"/>
    <w:rsid w:val="00C46BD2"/>
    <w:rsid w:val="00C472A3"/>
    <w:rsid w:val="00C4741F"/>
    <w:rsid w:val="00C5145D"/>
    <w:rsid w:val="00C577B7"/>
    <w:rsid w:val="00C6137A"/>
    <w:rsid w:val="00C63E98"/>
    <w:rsid w:val="00C64E77"/>
    <w:rsid w:val="00C73C57"/>
    <w:rsid w:val="00C73EB8"/>
    <w:rsid w:val="00C746B5"/>
    <w:rsid w:val="00C83E29"/>
    <w:rsid w:val="00C87B3D"/>
    <w:rsid w:val="00C9139B"/>
    <w:rsid w:val="00C939FD"/>
    <w:rsid w:val="00C93AE3"/>
    <w:rsid w:val="00C94CEE"/>
    <w:rsid w:val="00C95E29"/>
    <w:rsid w:val="00CA3666"/>
    <w:rsid w:val="00CB570B"/>
    <w:rsid w:val="00CB7875"/>
    <w:rsid w:val="00CC096D"/>
    <w:rsid w:val="00CC3ADF"/>
    <w:rsid w:val="00CD0537"/>
    <w:rsid w:val="00CD1710"/>
    <w:rsid w:val="00CD270D"/>
    <w:rsid w:val="00CD3C71"/>
    <w:rsid w:val="00CE2D09"/>
    <w:rsid w:val="00CF7175"/>
    <w:rsid w:val="00D14779"/>
    <w:rsid w:val="00D15A4C"/>
    <w:rsid w:val="00D25B25"/>
    <w:rsid w:val="00D30C73"/>
    <w:rsid w:val="00D31AA2"/>
    <w:rsid w:val="00D325AF"/>
    <w:rsid w:val="00D33570"/>
    <w:rsid w:val="00D41791"/>
    <w:rsid w:val="00D43DC3"/>
    <w:rsid w:val="00D44001"/>
    <w:rsid w:val="00D47425"/>
    <w:rsid w:val="00D53D68"/>
    <w:rsid w:val="00D55CE2"/>
    <w:rsid w:val="00D562C6"/>
    <w:rsid w:val="00D73F17"/>
    <w:rsid w:val="00D74857"/>
    <w:rsid w:val="00D757EC"/>
    <w:rsid w:val="00D771B9"/>
    <w:rsid w:val="00D80D45"/>
    <w:rsid w:val="00D92A29"/>
    <w:rsid w:val="00D93D12"/>
    <w:rsid w:val="00D95E96"/>
    <w:rsid w:val="00DA7236"/>
    <w:rsid w:val="00DB38F3"/>
    <w:rsid w:val="00DB39D5"/>
    <w:rsid w:val="00DB7BCC"/>
    <w:rsid w:val="00DD29F3"/>
    <w:rsid w:val="00DD2BDC"/>
    <w:rsid w:val="00DD60CD"/>
    <w:rsid w:val="00DD74A3"/>
    <w:rsid w:val="00DD7C74"/>
    <w:rsid w:val="00DE0C8A"/>
    <w:rsid w:val="00DE220F"/>
    <w:rsid w:val="00DE2757"/>
    <w:rsid w:val="00DE2EFF"/>
    <w:rsid w:val="00DE331C"/>
    <w:rsid w:val="00DE6705"/>
    <w:rsid w:val="00DE7FB6"/>
    <w:rsid w:val="00DF1A31"/>
    <w:rsid w:val="00DF1CB0"/>
    <w:rsid w:val="00DF2465"/>
    <w:rsid w:val="00DF31A2"/>
    <w:rsid w:val="00DF60E7"/>
    <w:rsid w:val="00E04508"/>
    <w:rsid w:val="00E0733F"/>
    <w:rsid w:val="00E14967"/>
    <w:rsid w:val="00E1635F"/>
    <w:rsid w:val="00E17F54"/>
    <w:rsid w:val="00E20695"/>
    <w:rsid w:val="00E248AB"/>
    <w:rsid w:val="00E24991"/>
    <w:rsid w:val="00E3202D"/>
    <w:rsid w:val="00E32B3B"/>
    <w:rsid w:val="00E43EC6"/>
    <w:rsid w:val="00E46202"/>
    <w:rsid w:val="00E512EC"/>
    <w:rsid w:val="00E51903"/>
    <w:rsid w:val="00E51D4E"/>
    <w:rsid w:val="00E53393"/>
    <w:rsid w:val="00E55C62"/>
    <w:rsid w:val="00E627ED"/>
    <w:rsid w:val="00E645C6"/>
    <w:rsid w:val="00E66064"/>
    <w:rsid w:val="00E67335"/>
    <w:rsid w:val="00E735F5"/>
    <w:rsid w:val="00E73A33"/>
    <w:rsid w:val="00E74C22"/>
    <w:rsid w:val="00E757FC"/>
    <w:rsid w:val="00E775BF"/>
    <w:rsid w:val="00E812C8"/>
    <w:rsid w:val="00E8502B"/>
    <w:rsid w:val="00E91868"/>
    <w:rsid w:val="00E9393C"/>
    <w:rsid w:val="00E943E3"/>
    <w:rsid w:val="00E94E82"/>
    <w:rsid w:val="00E97929"/>
    <w:rsid w:val="00EA27AB"/>
    <w:rsid w:val="00EA335F"/>
    <w:rsid w:val="00EA429C"/>
    <w:rsid w:val="00EA455D"/>
    <w:rsid w:val="00EC3FF1"/>
    <w:rsid w:val="00ED0203"/>
    <w:rsid w:val="00ED402A"/>
    <w:rsid w:val="00ED48CB"/>
    <w:rsid w:val="00EE7A91"/>
    <w:rsid w:val="00EF6D73"/>
    <w:rsid w:val="00EF77D4"/>
    <w:rsid w:val="00F00A83"/>
    <w:rsid w:val="00F03A38"/>
    <w:rsid w:val="00F059BB"/>
    <w:rsid w:val="00F06FA9"/>
    <w:rsid w:val="00F07C7F"/>
    <w:rsid w:val="00F11E16"/>
    <w:rsid w:val="00F20496"/>
    <w:rsid w:val="00F20CE5"/>
    <w:rsid w:val="00F26B2F"/>
    <w:rsid w:val="00F2793D"/>
    <w:rsid w:val="00F372BC"/>
    <w:rsid w:val="00F43017"/>
    <w:rsid w:val="00F51F09"/>
    <w:rsid w:val="00F57014"/>
    <w:rsid w:val="00F62782"/>
    <w:rsid w:val="00F674DF"/>
    <w:rsid w:val="00F67AAB"/>
    <w:rsid w:val="00F741AC"/>
    <w:rsid w:val="00F75056"/>
    <w:rsid w:val="00F7726E"/>
    <w:rsid w:val="00F811A2"/>
    <w:rsid w:val="00F84596"/>
    <w:rsid w:val="00F9119C"/>
    <w:rsid w:val="00F92C18"/>
    <w:rsid w:val="00F944BD"/>
    <w:rsid w:val="00F97FB4"/>
    <w:rsid w:val="00FA17B0"/>
    <w:rsid w:val="00FA1B34"/>
    <w:rsid w:val="00FA308C"/>
    <w:rsid w:val="00FA3E33"/>
    <w:rsid w:val="00FB312A"/>
    <w:rsid w:val="00FB64ED"/>
    <w:rsid w:val="00FC31AF"/>
    <w:rsid w:val="00FC3EF0"/>
    <w:rsid w:val="00FC5494"/>
    <w:rsid w:val="00FC7B30"/>
    <w:rsid w:val="00FD013C"/>
    <w:rsid w:val="00FD01E6"/>
    <w:rsid w:val="00FD169B"/>
    <w:rsid w:val="00FD3270"/>
    <w:rsid w:val="00FE1202"/>
    <w:rsid w:val="00FE25F6"/>
    <w:rsid w:val="00FE39A9"/>
    <w:rsid w:val="00FE3A55"/>
    <w:rsid w:val="00FE4170"/>
    <w:rsid w:val="00FE50C5"/>
    <w:rsid w:val="00FF0374"/>
    <w:rsid w:val="00FF0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ADCC4"/>
  <w15:docId w15:val="{921142A9-08B9-4E43-A4B5-AED125625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4E48"/>
  </w:style>
  <w:style w:type="paragraph" w:styleId="Heading3">
    <w:name w:val="heading 3"/>
    <w:basedOn w:val="Normal"/>
    <w:link w:val="Heading3Char"/>
    <w:uiPriority w:val="9"/>
    <w:qFormat/>
    <w:rsid w:val="00C577B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E91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91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1868"/>
  </w:style>
  <w:style w:type="table" w:styleId="TableGrid">
    <w:name w:val="Table Grid"/>
    <w:basedOn w:val="TableNormal"/>
    <w:uiPriority w:val="59"/>
    <w:rsid w:val="00E9186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7060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0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0E9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C577B7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Default">
    <w:name w:val="Default"/>
    <w:rsid w:val="00551548"/>
    <w:pPr>
      <w:autoSpaceDE w:val="0"/>
      <w:autoSpaceDN w:val="0"/>
      <w:adjustRightInd w:val="0"/>
      <w:spacing w:after="0" w:line="240" w:lineRule="auto"/>
    </w:pPr>
    <w:rPr>
      <w:rFonts w:ascii="Tw Cen MT" w:hAnsi="Tw Cen MT" w:cs="Tw Cen MT"/>
      <w:color w:val="000000"/>
      <w:sz w:val="24"/>
      <w:szCs w:val="24"/>
      <w:lang w:val="en-IN"/>
    </w:rPr>
  </w:style>
  <w:style w:type="paragraph" w:styleId="NoSpacing">
    <w:name w:val="No Spacing"/>
    <w:uiPriority w:val="1"/>
    <w:qFormat/>
    <w:rsid w:val="00B40939"/>
    <w:pPr>
      <w:spacing w:after="0" w:line="240" w:lineRule="auto"/>
    </w:pPr>
  </w:style>
  <w:style w:type="paragraph" w:styleId="Footer">
    <w:name w:val="footer"/>
    <w:basedOn w:val="Normal"/>
    <w:link w:val="FooterChar"/>
    <w:unhideWhenUsed/>
    <w:rsid w:val="009670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96702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E249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7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8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1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2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45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5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9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5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7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1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4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7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46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7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2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2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93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0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6E31F-0E2F-4029-9F37-6AD6FAF76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 Krishna Raju</dc:creator>
  <cp:keywords/>
  <dc:description/>
  <cp:lastModifiedBy>LENOVO ThinkpadT440p</cp:lastModifiedBy>
  <cp:revision>2</cp:revision>
  <cp:lastPrinted>2019-10-29T09:44:00Z</cp:lastPrinted>
  <dcterms:created xsi:type="dcterms:W3CDTF">2020-01-09T03:57:00Z</dcterms:created>
  <dcterms:modified xsi:type="dcterms:W3CDTF">2020-01-09T03:57:00Z</dcterms:modified>
</cp:coreProperties>
</file>